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402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2"/>
        <w:gridCol w:w="1612"/>
        <w:gridCol w:w="1817"/>
        <w:gridCol w:w="1819"/>
        <w:gridCol w:w="1714"/>
        <w:gridCol w:w="1731"/>
      </w:tblGrid>
      <w:tr w:rsidR="00CC1FB3" w:rsidRPr="00CC1FB3" w14:paraId="2C51191F" w14:textId="77777777" w:rsidTr="00820E32">
        <w:trPr>
          <w:trHeight w:val="1341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FE3E54C" w14:textId="77777777" w:rsidR="00CC1FB3" w:rsidRPr="00CC1FB3" w:rsidRDefault="00CC1FB3" w:rsidP="00FA5B70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4534A80D" w14:textId="101FC2F5" w:rsidR="003A0975" w:rsidRDefault="00CC1FB3" w:rsidP="003A0975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9075BF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September </w:t>
            </w:r>
            <w:r w:rsidR="003A097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7-11</w:t>
            </w:r>
            <w:r w:rsidR="00FA5B70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</w:t>
            </w:r>
            <w:r w:rsidR="003A097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20</w:t>
            </w:r>
          </w:p>
          <w:p w14:paraId="2B8D8DA2" w14:textId="689CBC32" w:rsidR="003A0975" w:rsidRDefault="003A0975" w:rsidP="003A097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 School Monday, September 7</w:t>
            </w:r>
            <w:r w:rsidRPr="003A09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– Labor Day</w:t>
            </w:r>
          </w:p>
          <w:p w14:paraId="2A5F6D34" w14:textId="2D86E861" w:rsidR="003A0975" w:rsidRPr="003A0975" w:rsidRDefault="003A0975" w:rsidP="003A097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09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icture day on Tuesday, September 8</w:t>
            </w:r>
            <w:r w:rsidRPr="003A09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 w:rsidRPr="003A09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35CC7FAA" w14:textId="2F232841" w:rsidR="003A0975" w:rsidRPr="003A0975" w:rsidRDefault="003A0975" w:rsidP="003A0975">
            <w:pPr>
              <w:pStyle w:val="ListParagraph"/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09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arly dismissal Friday, September 11</w:t>
            </w:r>
            <w:r w:rsidRPr="003A09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at 1:15 p.m.</w:t>
            </w:r>
            <w:r w:rsidRPr="003A09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for Teacher In-service.</w:t>
            </w:r>
          </w:p>
          <w:p w14:paraId="04E04F5B" w14:textId="1D0E674A" w:rsidR="003A0975" w:rsidRPr="003A0975" w:rsidRDefault="003A0975" w:rsidP="003A0975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428DA" w:rsidRPr="00CC1FB3" w14:paraId="05C3027B" w14:textId="77777777" w:rsidTr="00820E32">
        <w:trPr>
          <w:trHeight w:val="533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E3D838B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8EC37B2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9219D73" w14:textId="77777777" w:rsidR="005428DA" w:rsidRPr="00CC1FB3" w:rsidRDefault="009075BF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NO SCHOOL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9A2334D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7E96C173" w14:textId="6C60F652" w:rsidR="00CC1FB3" w:rsidRPr="00CC1FB3" w:rsidRDefault="003A0975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888469E" w14:textId="3115D6B0" w:rsidR="00CC1FB3" w:rsidRPr="00CC1FB3" w:rsidRDefault="00CC1FB3" w:rsidP="00FA5B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3A097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F0A26B1" w14:textId="79D657F6" w:rsidR="00CC1FB3" w:rsidRPr="00CC1FB3" w:rsidRDefault="00CC1FB3" w:rsidP="00FA5B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3A097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4A339B9" w14:textId="7A3F8D03" w:rsidR="003A0975" w:rsidRDefault="00CC1FB3" w:rsidP="00FA5B70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3A097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37B218D" w14:textId="0754A0A3" w:rsidR="00CC1FB3" w:rsidRPr="00CC1FB3" w:rsidRDefault="003A0975" w:rsidP="00FA5B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</w:tr>
      <w:tr w:rsidR="009075BF" w:rsidRPr="00CC1FB3" w14:paraId="465A5E0D" w14:textId="77777777" w:rsidTr="00820E32">
        <w:trPr>
          <w:trHeight w:val="1519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542DD83" w14:textId="77777777" w:rsidR="009075BF" w:rsidRPr="00CC1FB3" w:rsidRDefault="009075BF" w:rsidP="009075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1138A03E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44682019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9A4340C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B6DAFD0" w14:textId="77777777" w:rsidR="009075BF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14:paraId="499DF97A" w14:textId="3B2E57EF" w:rsidR="003A0975" w:rsidRDefault="003A0975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14:paraId="44B4ECBA" w14:textId="36BA3835" w:rsidR="003A0975" w:rsidRDefault="003A0975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19FE9748" w14:textId="7F90DA14" w:rsidR="0084736C" w:rsidRPr="00CC1FB3" w:rsidRDefault="003D482A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075BF">
              <w:rPr>
                <w:rFonts w:ascii="Times New Roman" w:eastAsia="Times New Roman" w:hAnsi="Times New Roman" w:cs="Times New Roman"/>
                <w:sz w:val="24"/>
                <w:szCs w:val="24"/>
              </w:rPr>
              <w:t>Caveman to Spaceman – Tall Tale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pt and brainstorm ideas for Tall Tale)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6FE5B07" w14:textId="77777777" w:rsidR="00CD3FA9" w:rsidRDefault="00CD3FA9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14:paraId="38ABAFA9" w14:textId="2A597F94" w:rsidR="003A0975" w:rsidRDefault="003A0975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14:paraId="4680273C" w14:textId="254E0F81" w:rsidR="003A0975" w:rsidRDefault="003A0975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60EE8AA9" w14:textId="4D8D2B1A" w:rsidR="003A0975" w:rsidRDefault="003A0975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Words</w:t>
            </w:r>
          </w:p>
          <w:p w14:paraId="18D1E459" w14:textId="77777777" w:rsidR="009075BF" w:rsidRDefault="00CD3FA9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ll Tale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- writing time. 2 paragraphs completed.</w:t>
            </w:r>
          </w:p>
          <w:p w14:paraId="76F70C62" w14:textId="05BF594F" w:rsidR="003A0975" w:rsidRPr="00CC1FB3" w:rsidRDefault="003A0975" w:rsidP="00CD3FA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B715361" w14:textId="77777777" w:rsidR="003A0975" w:rsidRDefault="009075BF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14:paraId="2598A833" w14:textId="3EB598A3" w:rsidR="003A0975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14:paraId="57AD77B6" w14:textId="3526F301" w:rsidR="003A0975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6C797EF2" w14:textId="77777777" w:rsidR="003A0975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Words</w:t>
            </w:r>
          </w:p>
          <w:p w14:paraId="6501A4B5" w14:textId="0C0802A1" w:rsidR="009075BF" w:rsidRPr="00CC1FB3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all Tale- writing time. 2 paragraphs complete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B18A1C1" w14:textId="3BCA85A4" w:rsidR="009075BF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</w:t>
            </w:r>
          </w:p>
          <w:p w14:paraId="6375B5B9" w14:textId="329780EB" w:rsidR="003A0975" w:rsidRDefault="003A0975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14:paraId="290A35CF" w14:textId="6FB2DCB9" w:rsidR="004B7DA7" w:rsidRDefault="009075BF" w:rsidP="004B7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ll Tale </w:t>
            </w:r>
            <w:r w:rsidR="004B7DA7">
              <w:rPr>
                <w:rFonts w:ascii="Times New Roman" w:eastAsia="Times New Roman" w:hAnsi="Times New Roman" w:cs="Times New Roman"/>
                <w:sz w:val="24"/>
                <w:szCs w:val="24"/>
              </w:rPr>
              <w:t>cont.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ugh Draft and edit</w:t>
            </w:r>
          </w:p>
          <w:p w14:paraId="07BF061E" w14:textId="77777777" w:rsidR="009075BF" w:rsidRPr="00CC1FB3" w:rsidRDefault="0084736C" w:rsidP="004B7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 Red Ink</w:t>
            </w:r>
          </w:p>
        </w:tc>
      </w:tr>
      <w:tr w:rsidR="009075BF" w:rsidRPr="00CC1FB3" w14:paraId="130E49FF" w14:textId="77777777" w:rsidTr="00820E32">
        <w:trPr>
          <w:trHeight w:val="2519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3D6F88F" w14:textId="77777777" w:rsidR="009075BF" w:rsidRPr="00CC1FB3" w:rsidRDefault="009075BF" w:rsidP="009075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390A45A4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5A1E6730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B6988A2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7AAB93C7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BFA5B75" w14:textId="77777777" w:rsidR="003A0975" w:rsidRDefault="003A0975" w:rsidP="00CD3F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</w:p>
          <w:p w14:paraId="1DE43792" w14:textId="77777777" w:rsidR="003A0975" w:rsidRDefault="003A0975" w:rsidP="00CD3F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Words assigned</w:t>
            </w:r>
          </w:p>
          <w:p w14:paraId="7436BFB2" w14:textId="77777777" w:rsidR="003A0975" w:rsidRDefault="003A0975" w:rsidP="00CD3F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Parts of a Sentence cont.</w:t>
            </w:r>
          </w:p>
          <w:p w14:paraId="23512CD6" w14:textId="4C031405" w:rsidR="003A0975" w:rsidRPr="00CC1FB3" w:rsidRDefault="003A0975" w:rsidP="00CD3F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– Writing Promp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28774C0" w14:textId="7311A432" w:rsidR="009075BF" w:rsidRPr="00CC1FB3" w:rsidRDefault="00CD3FA9" w:rsidP="00CD3FA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7B8EC355" w14:textId="77777777" w:rsidR="0084736C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 (due)</w:t>
            </w:r>
          </w:p>
          <w:p w14:paraId="0D217FD7" w14:textId="77777777" w:rsidR="003A0975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17122565" w14:textId="77777777" w:rsidR="003A0975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OPE cont.</w:t>
            </w:r>
          </w:p>
          <w:p w14:paraId="1DAF259C" w14:textId="77777777" w:rsidR="003A0975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ing Prompt due.  </w:t>
            </w:r>
          </w:p>
          <w:p w14:paraId="605C9529" w14:textId="5E0E4E08" w:rsidR="003A0975" w:rsidRPr="00CC1FB3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Essay Topic – I Can’t Imagine Life without….”  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70F5A77" w14:textId="77777777" w:rsidR="002D0D70" w:rsidRPr="00CC1FB3" w:rsidRDefault="002D0D70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075BF" w:rsidRPr="00CC1FB3" w14:paraId="25F4AFDF" w14:textId="77777777" w:rsidTr="00820E32">
        <w:trPr>
          <w:trHeight w:val="202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639690C" w14:textId="77777777" w:rsidR="009075BF" w:rsidRPr="00CC1FB3" w:rsidRDefault="009075BF" w:rsidP="009075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037FA7B0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5350B280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9DCAEBE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2288B7D" w14:textId="782AAF1E" w:rsidR="00820E32" w:rsidRDefault="00820E32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 Journal #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14:paraId="687BF36E" w14:textId="77777777" w:rsidR="00820E32" w:rsidRDefault="00820E32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0CE07C" w14:textId="0D0DAB5F" w:rsidR="009075BF" w:rsidRDefault="003A0975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14:paraId="690CD780" w14:textId="77777777" w:rsidR="00820E32" w:rsidRDefault="00820E32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CB43D44" w14:textId="6F02AB55" w:rsidR="009075BF" w:rsidRPr="00CC1FB3" w:rsidRDefault="00820E32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 Ch. 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5-6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9F2589" w14:textId="54207C9B" w:rsidR="00820E32" w:rsidRDefault="00820E32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 Journal #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7D592145" w14:textId="4B79E025" w:rsidR="003A0975" w:rsidRDefault="003A0975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14:paraId="096FA55B" w14:textId="77777777" w:rsidR="00820E32" w:rsidRDefault="00820E32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06CFE2E" w14:textId="24829ECC" w:rsidR="00820E32" w:rsidRDefault="003A0975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14:paraId="705FE12E" w14:textId="77777777" w:rsidR="00820E32" w:rsidRDefault="00820E32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4EA3F0" w14:textId="04A78930" w:rsidR="00820E32" w:rsidRDefault="00820E32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 Ch. 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7-8 Read and Questions</w:t>
            </w:r>
          </w:p>
          <w:p w14:paraId="48F407BA" w14:textId="77777777" w:rsidR="00820E32" w:rsidRDefault="00820E32" w:rsidP="00820E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4D946BB" w14:textId="77777777" w:rsidR="009075BF" w:rsidRPr="00CC1FB3" w:rsidRDefault="009075BF" w:rsidP="009075B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437A384" w14:textId="08A6688A" w:rsidR="003A0975" w:rsidRDefault="003A0975" w:rsidP="00F43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3</w:t>
            </w:r>
          </w:p>
          <w:p w14:paraId="73052A81" w14:textId="68DFF744" w:rsidR="003A0975" w:rsidRDefault="003A0975" w:rsidP="00F43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14:paraId="2E7B5DCF" w14:textId="3DEC103C" w:rsidR="00F43C19" w:rsidRDefault="00F43C19" w:rsidP="00F43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N </w:t>
            </w:r>
            <w:r w:rsidR="00820E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 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7-8</w:t>
            </w:r>
            <w:r w:rsidR="00820E3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 and Questions</w:t>
            </w:r>
          </w:p>
          <w:p w14:paraId="4DCA9AED" w14:textId="77777777" w:rsidR="00F43C19" w:rsidRDefault="00F43C19" w:rsidP="00F43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557BDC" w14:textId="77777777" w:rsidR="00F43C19" w:rsidRDefault="00F43C19" w:rsidP="00F43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7D8076" w14:textId="77777777" w:rsidR="004B7DA7" w:rsidRDefault="004B7DA7" w:rsidP="004B7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AB60B08" w14:textId="77777777" w:rsidR="009075BF" w:rsidRPr="00CC1FB3" w:rsidRDefault="004B7DA7" w:rsidP="00F43C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4D1F56A" w14:textId="6CC6C2DE" w:rsidR="00820E32" w:rsidRDefault="00820E32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urnal #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14:paraId="21F5856C" w14:textId="6D163970" w:rsidR="00820E32" w:rsidRDefault="003A0975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4321</w:t>
            </w:r>
          </w:p>
          <w:p w14:paraId="630C51E8" w14:textId="4951B286" w:rsidR="00820E32" w:rsidRDefault="003A0975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. 9-10</w:t>
            </w:r>
          </w:p>
          <w:p w14:paraId="2A8FE0AA" w14:textId="77777777" w:rsidR="009075BF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, Discuss, Study Guide</w:t>
            </w:r>
          </w:p>
          <w:p w14:paraId="583936B5" w14:textId="6764895C" w:rsidR="003A0975" w:rsidRPr="00CC1FB3" w:rsidRDefault="003A0975" w:rsidP="003A097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IS DAY IN HISTORY</w:t>
            </w:r>
          </w:p>
        </w:tc>
      </w:tr>
      <w:tr w:rsidR="009075BF" w:rsidRPr="00CC1FB3" w14:paraId="159F5FF7" w14:textId="77777777" w:rsidTr="00820E32">
        <w:trPr>
          <w:trHeight w:val="24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70BC9FD" w14:textId="77777777" w:rsidR="009075BF" w:rsidRPr="00CC1FB3" w:rsidRDefault="009075BF" w:rsidP="009075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A50CFCB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9407343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892CD58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2DC9A69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41C8822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075BF" w:rsidRPr="00CC1FB3" w14:paraId="01A06900" w14:textId="77777777" w:rsidTr="00820E32">
        <w:trPr>
          <w:trHeight w:val="2519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E313184" w14:textId="77777777" w:rsidR="009075BF" w:rsidRPr="00CC1FB3" w:rsidRDefault="009075BF" w:rsidP="009075BF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lastRenderedPageBreak/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04563ED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9B76F1D" w14:textId="4D474F0B" w:rsidR="009075BF" w:rsidRPr="00CC1FB3" w:rsidRDefault="00820E32" w:rsidP="009075B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3B027E5" w14:textId="190E06A1" w:rsidR="003A0975" w:rsidRDefault="003A0975" w:rsidP="003A097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SYN /ANT</w:t>
            </w:r>
          </w:p>
          <w:p w14:paraId="4A2101BD" w14:textId="4EED46FE" w:rsidR="003A0975" w:rsidRDefault="003A0975" w:rsidP="003A097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t Term #3</w:t>
            </w:r>
          </w:p>
          <w:p w14:paraId="47571B19" w14:textId="31D02451" w:rsidR="003A0975" w:rsidRDefault="003A0975" w:rsidP="003A097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iz</w:t>
            </w:r>
          </w:p>
          <w:p w14:paraId="2674D9EA" w14:textId="31E86B7B" w:rsidR="003A0975" w:rsidRDefault="003A0975" w:rsidP="003A097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Most Dangerous Game (cont. from pg. 71) WS given out.</w:t>
            </w:r>
          </w:p>
          <w:p w14:paraId="2E5D72ED" w14:textId="77777777" w:rsidR="009075BF" w:rsidRPr="00CC1FB3" w:rsidRDefault="009075BF" w:rsidP="00F43C1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5BB36B" w14:textId="7FC95B55" w:rsidR="009075BF" w:rsidRPr="00CC1FB3" w:rsidRDefault="009075BF" w:rsidP="009075B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DFECAFD" w14:textId="4FBFB641" w:rsidR="009C1CFD" w:rsidRDefault="009075BF" w:rsidP="009075B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</w:t>
            </w:r>
            <w:r w:rsidR="009C1C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lary </w:t>
            </w:r>
            <w:r w:rsidR="00F43C19">
              <w:rPr>
                <w:rFonts w:ascii="Times New Roman" w:eastAsia="Times New Roman" w:hAnsi="Times New Roman" w:cs="Times New Roman"/>
                <w:sz w:val="24"/>
                <w:szCs w:val="24"/>
              </w:rPr>
              <w:t>Unit 1 Level C</w:t>
            </w:r>
            <w:r w:rsidR="009C1C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– </w:t>
            </w:r>
            <w:r w:rsidR="00F43C19">
              <w:rPr>
                <w:rFonts w:ascii="Times New Roman" w:eastAsia="Times New Roman" w:hAnsi="Times New Roman" w:cs="Times New Roman"/>
                <w:sz w:val="24"/>
                <w:szCs w:val="24"/>
              </w:rPr>
              <w:t>Choice and Review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Test the 15</w:t>
            </w:r>
            <w:r w:rsidR="003A0975" w:rsidRPr="003A0975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A097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3589D39A" w14:textId="6314DEDD" w:rsidR="009C1CFD" w:rsidRDefault="003A0975" w:rsidP="009075BF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sheet and Mini-Project Due end of class</w:t>
            </w:r>
          </w:p>
          <w:p w14:paraId="03878906" w14:textId="77777777" w:rsidR="00C413DC" w:rsidRPr="00CC1FB3" w:rsidRDefault="00C413DC" w:rsidP="00C413D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075BF" w:rsidRPr="00CC1FB3" w14:paraId="7256FD70" w14:textId="77777777" w:rsidTr="00820E32">
        <w:trPr>
          <w:trHeight w:val="24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1E8D2DC" w14:textId="77777777" w:rsidR="009075BF" w:rsidRPr="00CC1FB3" w:rsidRDefault="009075BF" w:rsidP="009075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BEDFBB1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3DD9C5D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7C46BF5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56E7D7B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3AD0ABAE" w14:textId="77777777" w:rsidR="009075BF" w:rsidRPr="00CC1FB3" w:rsidRDefault="009075BF" w:rsidP="009075B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0E45999E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F61E5E"/>
    <w:multiLevelType w:val="hybridMultilevel"/>
    <w:tmpl w:val="35AC6556"/>
    <w:lvl w:ilvl="0" w:tplc="B3DC967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7B143CA"/>
    <w:multiLevelType w:val="hybridMultilevel"/>
    <w:tmpl w:val="3B08F57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jQ2sDQxNDQ1NjFS0lEKTi0uzszPAykwrAUAV+vfrywAAAA="/>
  </w:docVars>
  <w:rsids>
    <w:rsidRoot w:val="00CC1FB3"/>
    <w:rsid w:val="0012680B"/>
    <w:rsid w:val="001A45DD"/>
    <w:rsid w:val="002135A0"/>
    <w:rsid w:val="002D0D70"/>
    <w:rsid w:val="0038599E"/>
    <w:rsid w:val="003A0975"/>
    <w:rsid w:val="003D482A"/>
    <w:rsid w:val="0040023F"/>
    <w:rsid w:val="004B7DA7"/>
    <w:rsid w:val="004E1C9F"/>
    <w:rsid w:val="005428DA"/>
    <w:rsid w:val="00820E32"/>
    <w:rsid w:val="00835E4F"/>
    <w:rsid w:val="0084736C"/>
    <w:rsid w:val="009075BF"/>
    <w:rsid w:val="009C1CFD"/>
    <w:rsid w:val="00AB0AB3"/>
    <w:rsid w:val="00C413DC"/>
    <w:rsid w:val="00CC1FB3"/>
    <w:rsid w:val="00CD3FA9"/>
    <w:rsid w:val="00DB5C6E"/>
    <w:rsid w:val="00EB5E87"/>
    <w:rsid w:val="00F04F74"/>
    <w:rsid w:val="00F14A9A"/>
    <w:rsid w:val="00F43C19"/>
    <w:rsid w:val="00F6050D"/>
    <w:rsid w:val="00FA5B70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36830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5E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E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A09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DBA75-FEC2-4881-814A-12076F228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17-08-29T17:33:00Z</cp:lastPrinted>
  <dcterms:created xsi:type="dcterms:W3CDTF">2020-09-04T15:26:00Z</dcterms:created>
  <dcterms:modified xsi:type="dcterms:W3CDTF">2020-09-04T15:26:00Z</dcterms:modified>
</cp:coreProperties>
</file>